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0852" w:rsidRDefault="00310852" w:rsidP="00310852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DETAILS OF THE ACCOMPANYING OFFICIALS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7216" behindDoc="0" locked="0" layoutInCell="1" allowOverlap="0">
            <wp:simplePos x="0" y="0"/>
            <wp:positionH relativeFrom="column">
              <wp:align>left</wp:align>
            </wp:positionH>
            <wp:positionV relativeFrom="line">
              <wp:posOffset>0</wp:posOffset>
            </wp:positionV>
            <wp:extent cx="1724025" cy="1981200"/>
            <wp:effectExtent l="19050" t="0" r="9525" b="0"/>
            <wp:wrapSquare wrapText="bothSides"/>
            <wp:docPr id="2" name="Picture 2" descr="C:\Users\black\AppData\Local\Temp\ksohtml16836\wp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lack\AppData\Local\Temp\ksohtml16836\wps3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>Name of the Official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ignation in school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ompanying the team as: Team Manager / Coach  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bile Number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-id ___________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ignature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align>left</wp:align>
            </wp:positionH>
            <wp:positionV relativeFrom="line">
              <wp:posOffset>3175</wp:posOffset>
            </wp:positionV>
            <wp:extent cx="1736090" cy="1981835"/>
            <wp:effectExtent l="19050" t="0" r="0" b="0"/>
            <wp:wrapSquare wrapText="bothSides"/>
            <wp:docPr id="3" name="Picture 3" descr="C:\Users\black\AppData\Local\Temp\ksohtml16836\wps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lack\AppData\Local\Temp\ksohtml16836\wps4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090" cy="1981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>Name of the Official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ignation in school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ompanying the team as: Team Manager / Coach  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bile Number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-id ____________________________________________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ignature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310852" w:rsidRDefault="00310852" w:rsidP="00AC491F">
      <w:pPr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i/>
          <w:iCs/>
          <w:sz w:val="24"/>
          <w:szCs w:val="24"/>
        </w:rPr>
        <w:t xml:space="preserve">I hereby certify that the above mentioned officials are going to responsible for the team throughout their time during the tournament and will take all decisions on behalf of the institution. </w:t>
      </w: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AC491F" w:rsidRDefault="00AC491F" w:rsidP="00310852">
      <w:pPr>
        <w:rPr>
          <w:rFonts w:ascii="Arial" w:hAnsi="Arial" w:cs="Arial"/>
          <w:sz w:val="24"/>
          <w:szCs w:val="24"/>
        </w:rPr>
      </w:pPr>
    </w:p>
    <w:p w:rsidR="00AC491F" w:rsidRDefault="00AC491F" w:rsidP="00310852">
      <w:pPr>
        <w:rPr>
          <w:rFonts w:ascii="Arial" w:hAnsi="Arial" w:cs="Arial"/>
          <w:sz w:val="24"/>
          <w:szCs w:val="24"/>
        </w:rPr>
      </w:pPr>
    </w:p>
    <w:p w:rsidR="00310852" w:rsidRDefault="00310852" w:rsidP="003108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1B092C" w:rsidRPr="00310852" w:rsidRDefault="00310852" w:rsidP="00310852">
      <w:pPr>
        <w:jc w:val="right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tab/>
        <w:t xml:space="preserve">             </w:t>
      </w:r>
      <w:r>
        <w:rPr>
          <w:rFonts w:ascii="Arial" w:hAnsi="Arial" w:cs="Arial"/>
          <w:i/>
          <w:iCs/>
          <w:sz w:val="24"/>
          <w:szCs w:val="24"/>
        </w:rPr>
        <w:t>(Signature and Stamp of Principal)</w:t>
      </w:r>
    </w:p>
    <w:sectPr w:rsidR="001B092C" w:rsidRPr="00310852" w:rsidSect="00310852">
      <w:pgSz w:w="11907" w:h="16839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7CwtDS2NDQ2MDIzMzJU0lEKTi0uzszPAykwrAUAj8gp2SwAAAA="/>
  </w:docVars>
  <w:rsids>
    <w:rsidRoot w:val="00310852"/>
    <w:rsid w:val="001B092C"/>
    <w:rsid w:val="001F3530"/>
    <w:rsid w:val="00310852"/>
    <w:rsid w:val="00AC491F"/>
    <w:rsid w:val="00CD554C"/>
    <w:rsid w:val="00F678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0852"/>
    <w:pPr>
      <w:spacing w:before="100" w:beforeAutospacing="1" w:line="273" w:lineRule="auto"/>
    </w:pPr>
    <w:rPr>
      <w:rFonts w:ascii="Calibri" w:eastAsia="Times New Roman" w:hAnsi="Calibri" w:cs="Calibri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56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yush Natarajan</dc:creator>
  <cp:lastModifiedBy>Pratyush Natarajan</cp:lastModifiedBy>
  <cp:revision>3</cp:revision>
  <cp:lastPrinted>2024-08-23T15:28:00Z</cp:lastPrinted>
  <dcterms:created xsi:type="dcterms:W3CDTF">2024-08-23T15:09:00Z</dcterms:created>
  <dcterms:modified xsi:type="dcterms:W3CDTF">2024-08-23T15:28:00Z</dcterms:modified>
</cp:coreProperties>
</file>